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Compactly Display the Structure of an Arbitrary R Object___</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Row and column names___</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Return the first of last part of an object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Return the First or Last Part of an Object ___</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Object Summaries___</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___</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___</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___</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___</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___</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___</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___</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5:16:09Z</dcterms:created>
  <dcterms:modified xsi:type="dcterms:W3CDTF">2019-05-20T05: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word_document</vt:lpwstr>
  </property>
</Properties>
</file>